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599419A7"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01B5FD6"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w:t>
      </w:r>
      <w:r w:rsidR="0060750E">
        <w:rPr>
          <w:lang w:val="en-US"/>
        </w:rPr>
        <w:t>to</w:t>
      </w:r>
      <w:r>
        <w:rPr>
          <w:lang w:val="en-US"/>
        </w:rPr>
        <w:t xml:space="preserve"> the </w:t>
      </w:r>
      <w:r w:rsidRPr="00E7634C">
        <w:rPr>
          <w:i/>
          <w:iCs/>
          <w:lang w:val="en-US"/>
        </w:rPr>
        <w:t>dist</w:t>
      </w:r>
      <w:r>
        <w:rPr>
          <w:lang w:val="en-US"/>
        </w:rPr>
        <w:t xml:space="preserve"> folder </w:t>
      </w:r>
      <w:r w:rsidR="0060750E">
        <w:rPr>
          <w:lang w:val="en-US"/>
        </w:rPr>
        <w:t xml:space="preserve">and </w:t>
      </w:r>
      <w:r>
        <w:rPr>
          <w:lang w:val="en-US"/>
        </w:rPr>
        <w:t xml:space="preserve">a </w:t>
      </w:r>
      <w:r w:rsidRPr="00DB03AA">
        <w:rPr>
          <w:i/>
          <w:iCs/>
          <w:lang w:val="en-US"/>
        </w:rPr>
        <w:t>CSS</w:t>
      </w:r>
      <w:r>
        <w:rPr>
          <w:lang w:val="en-US"/>
        </w:rPr>
        <w:t xml:space="preserve"> file named </w:t>
      </w:r>
      <w:r w:rsidRPr="00E7634C">
        <w:rPr>
          <w:i/>
          <w:iCs/>
          <w:lang w:val="en-US"/>
        </w:rPr>
        <w:t>main.</w:t>
      </w:r>
      <w:r>
        <w:rPr>
          <w:i/>
          <w:iCs/>
          <w:lang w:val="en-US"/>
        </w:rPr>
        <w:t xml:space="preserve"> </w:t>
      </w:r>
      <w:r w:rsidR="0060750E" w:rsidRPr="00E7634C">
        <w:rPr>
          <w:i/>
          <w:iCs/>
          <w:lang w:val="en-US"/>
        </w:rPr>
        <w:t>S</w:t>
      </w:r>
      <w:r w:rsidRPr="00E7634C">
        <w:rPr>
          <w:i/>
          <w:iCs/>
          <w:lang w:val="en-US"/>
        </w:rPr>
        <w:t>css</w:t>
      </w:r>
      <w:r w:rsidR="0060750E">
        <w:rPr>
          <w:i/>
          <w:iCs/>
          <w:lang w:val="en-US"/>
        </w:rPr>
        <w:t xml:space="preserve"> was added</w:t>
      </w:r>
      <w:r w:rsidRPr="00E7634C">
        <w:rPr>
          <w:lang w:val="en-US"/>
        </w:rPr>
        <w:t xml:space="preserve"> to the </w:t>
      </w:r>
      <w:r w:rsidRPr="00E7634C">
        <w:rPr>
          <w:i/>
          <w:iCs/>
          <w:lang w:val="en-US"/>
        </w:rPr>
        <w:t>scss</w:t>
      </w:r>
      <w:r w:rsidRPr="00E7634C">
        <w:rPr>
          <w:lang w:val="en-US"/>
        </w:rPr>
        <w:t xml:space="preserve"> folder</w:t>
      </w:r>
      <w:r w:rsidR="0060750E">
        <w:rPr>
          <w:lang w:val="en-US"/>
        </w:rPr>
        <w:t xml:space="preserve"> as well</w:t>
      </w:r>
      <w:r>
        <w:rPr>
          <w:lang w:val="en-US"/>
        </w:rPr>
        <w:t>.</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w:t>
      </w:r>
      <w:r w:rsidR="006725A2">
        <w:rPr>
          <w:i/>
          <w:iCs/>
          <w:lang w:val="en-US"/>
        </w:rPr>
        <w:t>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36C00EDD"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The project</w:t>
      </w:r>
      <w:r w:rsidR="0060750E">
        <w:rPr>
          <w:lang w:val="en-US"/>
        </w:rPr>
        <w:t>'s</w:t>
      </w:r>
      <w:r w:rsidR="007022B0">
        <w:rPr>
          <w:lang w:val="en-US"/>
        </w:rPr>
        <w:t xml:space="preserve"> </w:t>
      </w:r>
      <w:r w:rsidR="0060750E">
        <w:rPr>
          <w:lang w:val="en-US"/>
        </w:rPr>
        <w:t xml:space="preserve">new </w:t>
      </w:r>
      <w:r w:rsidR="007022B0">
        <w:rPr>
          <w:lang w:val="en-US"/>
        </w:rPr>
        <w:t>version</w:t>
      </w:r>
      <w:r w:rsidR="004C6C29">
        <w:rPr>
          <w:lang w:val="en-US"/>
        </w:rPr>
        <w:t xml:space="preserve"> was committed and pushed to the remote repository, including the last modifications</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6A00831C" w:rsidR="00DC2851" w:rsidRDefault="00DC2851" w:rsidP="00DC2851">
      <w:pPr>
        <w:pStyle w:val="BodyText"/>
        <w:numPr>
          <w:ilvl w:val="0"/>
          <w:numId w:val="9"/>
        </w:numPr>
        <w:rPr>
          <w:lang w:val="en-US"/>
        </w:rPr>
      </w:pPr>
      <w:r>
        <w:rPr>
          <w:lang w:val="en-US"/>
        </w:rPr>
        <w:t>text font size and font</w:t>
      </w:r>
      <w:r w:rsidR="00120FFC">
        <w:rPr>
          <w:lang w:val="en-US"/>
        </w:rPr>
        <w:t xml:space="preserve"> </w:t>
      </w:r>
      <w:r>
        <w:rPr>
          <w:lang w:val="en-US"/>
        </w:rPr>
        <w: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584458EA"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w:t>
      </w:r>
      <w:r w:rsidR="0060750E">
        <w:rPr>
          <w:lang w:val="en-US"/>
        </w:rPr>
        <w:t xml:space="preserve">menu </w:t>
      </w:r>
      <w:r w:rsidR="00270EBE">
        <w:rPr>
          <w:lang w:val="en-US"/>
        </w:rPr>
        <w:t xml:space="preserve">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344D73"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344D73"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344D73" w:rsidP="00232E73">
      <w:pPr>
        <w:pStyle w:val="ListParagraph"/>
        <w:numPr>
          <w:ilvl w:val="0"/>
          <w:numId w:val="11"/>
        </w:numPr>
        <w:rPr>
          <w:lang w:val="en-US"/>
        </w:rPr>
      </w:pPr>
      <w:hyperlink r:id="rId23" w:anchor="chapter-exercise-1" w:history="1">
        <w:r w:rsidR="00232E73" w:rsidRPr="00232E73">
          <w:rPr>
            <w:lang w:val="en-US"/>
          </w:rPr>
          <w:t xml:space="preserve"> Exercise Log_</w:t>
        </w:r>
        <w:r w:rsidR="004A5855">
          <w:rPr>
            <w:lang w:val="en-US"/>
          </w:rPr>
          <w:t>&amp;</w:t>
        </w:r>
        <w:r w:rsidR="00232E73" w:rsidRPr="00232E73">
          <w:rPr>
            <w:lang w:val="en-US"/>
          </w:rPr>
          <w:t>_checkout</w:t>
        </w:r>
      </w:hyperlink>
    </w:p>
    <w:p w14:paraId="450FC553" w14:textId="5925D280" w:rsidR="00232E73" w:rsidRPr="00232E73" w:rsidRDefault="00344D73"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344D73"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one</w:t>
      </w:r>
      <w:r w:rsidR="0095072D">
        <w:rPr>
          <w:lang w:val="en-US"/>
        </w:rPr>
        <w:t xml:space="preserve"> </w:t>
      </w:r>
      <w:r>
        <w:rPr>
          <w:lang w:val="en-US"/>
        </w:rPr>
        <w:t xml:space="preserve"> (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344D73"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344D73"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344D73"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344D73"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344D73"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344D73"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5 - 29.5.2022</w:t>
      </w:r>
    </w:p>
    <w:p w14:paraId="6EF6780F" w14:textId="29F6BD4A"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have to write out </w:t>
      </w:r>
      <w:r w:rsidR="0060750E">
        <w:rPr>
          <w:lang w:val="en-US"/>
        </w:rPr>
        <w:t>many Scss (Sass) rules, an overall review covering the core literature regarding the Sass (Scss) would be the best choice</w:t>
      </w:r>
      <w:r>
        <w:rPr>
          <w:lang w:val="en-US"/>
        </w:rPr>
        <w:t xml:space="preserve">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382C65">
        <w:rPr>
          <w:lang w:val="en-US"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Chapter 2</w:t>
      </w:r>
      <w:r w:rsidRPr="00382C65">
        <w:rPr>
          <w:lang w:val="en-US" w:bidi="fa-IR"/>
        </w:rPr>
        <w:t>:</w:t>
      </w:r>
      <w:r w:rsidRPr="00B673DD">
        <w:rPr>
          <w:lang w:val="en-US"/>
        </w:rPr>
        <w:t xml:space="preserve"> The building blocks of  Sass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Chapter 3</w:t>
      </w:r>
      <w:r w:rsidRPr="00382C65">
        <w:rPr>
          <w:lang w:val="en-US" w:bidi="fa-IR"/>
        </w:rPr>
        <w:t>:</w:t>
      </w:r>
      <w:r w:rsidRPr="00B673DD">
        <w:rPr>
          <w:lang w:val="en-US"/>
        </w:rPr>
        <w:t xml:space="preserve"> Logical Sass</w:t>
      </w:r>
      <w:r w:rsidR="00B673DD" w:rsidRPr="00B673DD">
        <w:rPr>
          <w:lang w:val="en-US"/>
        </w:rPr>
        <w:t xml:space="preserve"> (Mathes,Mixins,Functions ,Conditionals)</w:t>
      </w:r>
    </w:p>
    <w:p w14:paraId="2A3E0DC8" w14:textId="4EF5ADCB" w:rsidR="00841CA4" w:rsidRPr="00382C65" w:rsidRDefault="00B673DD" w:rsidP="00B673DD">
      <w:pPr>
        <w:pStyle w:val="BodyText"/>
        <w:spacing w:line="276" w:lineRule="auto"/>
        <w:rPr>
          <w:lang w:val="en-US" w:bidi="fa-IR"/>
        </w:rPr>
      </w:pPr>
      <w:r w:rsidRPr="00B673DD">
        <w:rPr>
          <w:lang w:val="en-US"/>
        </w:rPr>
        <w:t>Chapter 4</w:t>
      </w:r>
      <w:r w:rsidRPr="00382C65">
        <w:rPr>
          <w:lang w:val="en-US" w:bidi="fa-IR"/>
        </w:rPr>
        <w:t>: Organising Sass(import and partials, File organization, Controlling output, Source maps)</w:t>
      </w:r>
    </w:p>
    <w:p w14:paraId="4219300B" w14:textId="78FA2316" w:rsidR="00B673DD" w:rsidRPr="00382C65" w:rsidRDefault="00B673DD" w:rsidP="00B673DD">
      <w:pPr>
        <w:pStyle w:val="BodyText"/>
        <w:spacing w:line="276" w:lineRule="auto"/>
        <w:rPr>
          <w:lang w:val="en-US" w:bidi="fa-IR"/>
        </w:rPr>
      </w:pPr>
      <w:r w:rsidRPr="00B673DD">
        <w:rPr>
          <w:lang w:val="en-US"/>
        </w:rPr>
        <w:t>Chapter 5:Level up your Sass (Dealing with errors, media query bubbling,built-functions, Sass maps)</w:t>
      </w:r>
    </w:p>
    <w:p w14:paraId="6522AF2B" w14:textId="77777777" w:rsidR="00B673DD" w:rsidRPr="00382C65" w:rsidRDefault="00B673DD" w:rsidP="00B673DD">
      <w:pPr>
        <w:pStyle w:val="BodyText"/>
        <w:rPr>
          <w:rFonts w:asciiTheme="majorHAnsi" w:hAnsiTheme="majorHAnsi" w:cstheme="majorHAnsi"/>
          <w:sz w:val="16"/>
          <w:szCs w:val="16"/>
          <w:lang w:val="en-US"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book used to review Scss syntaxes</w:t>
      </w:r>
      <w:r w:rsidR="00B673DD">
        <w:rPr>
          <w:rFonts w:asciiTheme="majorHAnsi" w:hAnsiTheme="majorHAnsi" w:cstheme="majorHAnsi"/>
          <w:b/>
          <w:bCs/>
          <w:sz w:val="20"/>
          <w:szCs w:val="20"/>
          <w:lang w:val="en-US"/>
        </w:rPr>
        <w:t xml:space="preserve">   </w:t>
      </w:r>
    </w:p>
    <w:p w14:paraId="45D89734" w14:textId="257EE89C" w:rsidR="006539B2" w:rsidRPr="006539B2" w:rsidRDefault="006539B2" w:rsidP="006539B2">
      <w:pPr>
        <w:pStyle w:val="BodyText"/>
        <w:rPr>
          <w:b/>
          <w:bCs/>
          <w:lang w:val="en-US"/>
        </w:rPr>
      </w:pPr>
      <w:r w:rsidRPr="006539B2">
        <w:rPr>
          <w:b/>
          <w:bCs/>
          <w:lang w:val="en-US"/>
        </w:rPr>
        <w:lastRenderedPageBreak/>
        <w:t>Menu Overlay &amp; Responsiveness </w:t>
      </w:r>
      <w:r>
        <w:rPr>
          <w:b/>
          <w:bCs/>
          <w:lang w:val="en-US"/>
        </w:rPr>
        <w:t>(</w:t>
      </w:r>
      <w:hyperlink r:id="rId34" w:tgtFrame="_blank" w:history="1">
        <w:r w:rsidRPr="006539B2">
          <w:rPr>
            <w:b/>
            <w:bCs/>
            <w:lang w:val="en-US"/>
          </w:rPr>
          <w:t>Part 4</w:t>
        </w:r>
      </w:hyperlink>
      <w:r>
        <w:rPr>
          <w:b/>
          <w:bCs/>
          <w:lang w:val="en-US"/>
        </w:rPr>
        <w:t>)</w:t>
      </w:r>
      <w:r w:rsidRPr="006539B2">
        <w:rPr>
          <w:b/>
          <w:bCs/>
          <w:lang w:val="en-US"/>
        </w:rPr>
        <w:t>.</w:t>
      </w:r>
    </w:p>
    <w:p w14:paraId="7080FACF" w14:textId="04977E20" w:rsidR="006539B2" w:rsidRDefault="006539B2" w:rsidP="006539B2">
      <w:pPr>
        <w:pStyle w:val="BodyText"/>
        <w:rPr>
          <w:b/>
          <w:bCs/>
          <w:lang w:val="en-US"/>
        </w:rPr>
      </w:pPr>
      <w:r>
        <w:rPr>
          <w:lang w:val="en-US"/>
        </w:rPr>
        <w:t xml:space="preserve">  </w:t>
      </w:r>
      <w:r>
        <w:rPr>
          <w:b/>
          <w:bCs/>
          <w:lang w:val="en-US"/>
        </w:rPr>
        <w:t>30.5 - 31.5.2022</w:t>
      </w:r>
    </w:p>
    <w:p w14:paraId="22DFA03D" w14:textId="294515C8" w:rsidR="00407900" w:rsidRDefault="006539B2" w:rsidP="006539B2">
      <w:pPr>
        <w:pStyle w:val="BodyText"/>
        <w:rPr>
          <w:lang w:val="en-US"/>
        </w:rPr>
      </w:pPr>
      <w:r>
        <w:rPr>
          <w:lang w:val="en-US"/>
        </w:rPr>
        <w:t xml:space="preserve">Video related to this part was reviewed a few times to perceive all details. During the task, we get familiarized with media queries as well as responsive web design. Simultaneously, new syntaxes such as </w:t>
      </w:r>
      <w:r w:rsidRPr="006539B2">
        <w:rPr>
          <w:color w:val="FF0000"/>
          <w:lang w:val="en-US"/>
        </w:rPr>
        <w:t>translatet3d</w:t>
      </w:r>
      <w:r>
        <w:rPr>
          <w:lang w:val="en-US"/>
        </w:rPr>
        <w:t xml:space="preserve"> and </w:t>
      </w:r>
      <w:r w:rsidRPr="006539B2">
        <w:rPr>
          <w:color w:val="FF0000"/>
          <w:lang w:val="en-US"/>
        </w:rPr>
        <w:t>transition-delay</w:t>
      </w:r>
      <w:r>
        <w:rPr>
          <w:lang w:val="en-US"/>
        </w:rPr>
        <w:t xml:space="preserve"> were applied to add more new advanced styles to the menu overlay. On the other hand, </w:t>
      </w:r>
      <w:r w:rsidR="00420C58">
        <w:rPr>
          <w:lang w:val="en-US"/>
        </w:rPr>
        <w:t>a new branch has been created to implement more complicated version control (Git) practices</w:t>
      </w:r>
      <w:r>
        <w:rPr>
          <w:lang w:val="en-US"/>
        </w:rPr>
        <w:t xml:space="preserve"> for each file added to the project. All changes and modifications related to a specific file would be committed and pushed into the local and remote repositories through their own branches throughout the example project.     </w:t>
      </w:r>
    </w:p>
    <w:p w14:paraId="35909ECC" w14:textId="77777777" w:rsidR="00407900" w:rsidRDefault="00407900" w:rsidP="006539B2">
      <w:pPr>
        <w:pStyle w:val="BodyText"/>
        <w:rPr>
          <w:b/>
          <w:bCs/>
          <w:lang w:val="en-US"/>
        </w:rPr>
      </w:pPr>
      <w:r w:rsidRPr="00407900">
        <w:rPr>
          <w:b/>
          <w:bCs/>
          <w:lang w:val="en-US"/>
        </w:rPr>
        <w:t>Page With CSS Grid </w:t>
      </w:r>
      <w:r>
        <w:rPr>
          <w:b/>
          <w:bCs/>
          <w:lang w:val="en-US"/>
        </w:rPr>
        <w:t>(</w:t>
      </w:r>
      <w:hyperlink r:id="rId35" w:tgtFrame="_blank" w:history="1">
        <w:r w:rsidRPr="00407900">
          <w:rPr>
            <w:b/>
            <w:bCs/>
            <w:lang w:val="en-US"/>
          </w:rPr>
          <w:t>Part 5</w:t>
        </w:r>
      </w:hyperlink>
      <w:r>
        <w:rPr>
          <w:b/>
          <w:bCs/>
          <w:lang w:val="en-US"/>
        </w:rPr>
        <w:t>)</w:t>
      </w:r>
      <w:r w:rsidRPr="00407900">
        <w:rPr>
          <w:b/>
          <w:bCs/>
          <w:lang w:val="en-US"/>
        </w:rPr>
        <w:t>.</w:t>
      </w:r>
      <w:r w:rsidR="006539B2" w:rsidRPr="00407900">
        <w:rPr>
          <w:b/>
          <w:bCs/>
          <w:lang w:val="en-US"/>
        </w:rPr>
        <w:t xml:space="preserve"> </w:t>
      </w:r>
    </w:p>
    <w:p w14:paraId="776BB929" w14:textId="77777777" w:rsidR="00407900" w:rsidRDefault="00407900" w:rsidP="006539B2">
      <w:pPr>
        <w:pStyle w:val="BodyText"/>
        <w:rPr>
          <w:b/>
          <w:bCs/>
          <w:lang w:val="en-US"/>
        </w:rPr>
      </w:pPr>
      <w:r>
        <w:rPr>
          <w:b/>
          <w:bCs/>
          <w:lang w:val="en-US"/>
        </w:rPr>
        <w:t>1.6.2022</w:t>
      </w:r>
    </w:p>
    <w:p w14:paraId="0F30FD55" w14:textId="2E20E1D5" w:rsidR="00407900" w:rsidRDefault="00407900" w:rsidP="006539B2">
      <w:pPr>
        <w:pStyle w:val="BodyText"/>
        <w:rPr>
          <w:lang w:val="en-US"/>
        </w:rPr>
      </w:pPr>
      <w:r>
        <w:rPr>
          <w:lang w:val="en-US"/>
        </w:rPr>
        <w:t xml:space="preserve">This part of the example project would be helpful for iterating previous practices; in other words, a new </w:t>
      </w:r>
      <w:r w:rsidRPr="00407900">
        <w:rPr>
          <w:color w:val="FF0000"/>
          <w:lang w:val="en-US"/>
        </w:rPr>
        <w:t xml:space="preserve">about.html </w:t>
      </w:r>
      <w:r>
        <w:rPr>
          <w:lang w:val="en-US"/>
        </w:rPr>
        <w:t xml:space="preserve">file to be added to the project directory for which we have to define styles. Except for the </w:t>
      </w:r>
      <w:r w:rsidRPr="00407900">
        <w:rPr>
          <w:color w:val="FF0000"/>
          <w:lang w:val="en-US"/>
        </w:rPr>
        <w:t>main.js</w:t>
      </w:r>
      <w:r>
        <w:rPr>
          <w:color w:val="FF0000"/>
          <w:lang w:val="en-US"/>
        </w:rPr>
        <w:t xml:space="preserve"> </w:t>
      </w:r>
      <w:r w:rsidRPr="00407900">
        <w:rPr>
          <w:lang w:val="en-US"/>
        </w:rPr>
        <w:t xml:space="preserve">file, </w:t>
      </w:r>
      <w:r>
        <w:rPr>
          <w:lang w:val="en-US"/>
        </w:rPr>
        <w:t xml:space="preserve">There seem not to be any more javascript tasks to be handled throughout the example project. Similar to previous practices, During this part of the project, all implemented or modified styles and Html tags were simultaneously commited and then pushed into </w:t>
      </w:r>
      <w:r w:rsidR="0060750E">
        <w:rPr>
          <w:lang w:val="en-US"/>
        </w:rPr>
        <w:t xml:space="preserve">the </w:t>
      </w:r>
      <w:r>
        <w:rPr>
          <w:lang w:val="en-US"/>
        </w:rPr>
        <w:t xml:space="preserve">local and remote repositories. In order to exercise more sophisticated Git tasks, more branches were extracted from the </w:t>
      </w:r>
      <w:r w:rsidR="00420C58">
        <w:rPr>
          <w:lang w:val="en-US"/>
        </w:rPr>
        <w:t>project's main branch</w:t>
      </w:r>
      <w:r>
        <w:rPr>
          <w:lang w:val="en-US"/>
        </w:rPr>
        <w:t xml:space="preserve"> and merged back into the main branch. </w:t>
      </w:r>
      <w:r w:rsidR="00A5604A">
        <w:rPr>
          <w:lang w:val="en-US"/>
        </w:rPr>
        <w:t>(see figure 4)</w:t>
      </w:r>
      <w:r>
        <w:rPr>
          <w:lang w:val="en-US"/>
        </w:rPr>
        <w:t xml:space="preserve">    </w:t>
      </w:r>
    </w:p>
    <w:p w14:paraId="43509FF1" w14:textId="3E1814DE" w:rsidR="00F1446E" w:rsidRDefault="00F1446E" w:rsidP="006539B2">
      <w:pPr>
        <w:pStyle w:val="BodyText"/>
        <w:rPr>
          <w:lang w:val="en-US"/>
        </w:rPr>
      </w:pPr>
      <w:r>
        <w:rPr>
          <w:noProof/>
        </w:rPr>
        <w:drawing>
          <wp:anchor distT="0" distB="0" distL="114300" distR="114300" simplePos="0" relativeHeight="251661312" behindDoc="1" locked="0" layoutInCell="1" allowOverlap="1" wp14:anchorId="187034D0" wp14:editId="16A76816">
            <wp:simplePos x="0" y="0"/>
            <wp:positionH relativeFrom="margin">
              <wp:posOffset>149637</wp:posOffset>
            </wp:positionH>
            <wp:positionV relativeFrom="paragraph">
              <wp:posOffset>268457</wp:posOffset>
            </wp:positionV>
            <wp:extent cx="5304790" cy="2286000"/>
            <wp:effectExtent l="0" t="0" r="0" b="0"/>
            <wp:wrapTight wrapText="bothSides">
              <wp:wrapPolygon edited="0">
                <wp:start x="0" y="0"/>
                <wp:lineTo x="0" y="21420"/>
                <wp:lineTo x="21486" y="21420"/>
                <wp:lineTo x="21486"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479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CA6B5" w14:textId="77777777" w:rsidR="00F1446E" w:rsidRDefault="00F1446E" w:rsidP="006539B2">
      <w:pPr>
        <w:pStyle w:val="BodyText"/>
        <w:rPr>
          <w:lang w:val="en-US"/>
        </w:rPr>
      </w:pPr>
    </w:p>
    <w:p w14:paraId="4889E445" w14:textId="46EAAD3C" w:rsidR="00A5604A" w:rsidRDefault="00A5604A" w:rsidP="00A5604A">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4</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a typical slice of the Gitlab repository of the project </w:t>
      </w:r>
    </w:p>
    <w:p w14:paraId="3AAE0A9A" w14:textId="3CE56004" w:rsidR="006725A2" w:rsidRPr="00407900" w:rsidRDefault="006725A2" w:rsidP="006539B2">
      <w:pPr>
        <w:pStyle w:val="BodyText"/>
        <w:rPr>
          <w:b/>
          <w:bCs/>
          <w:lang w:val="en-US"/>
        </w:rPr>
      </w:pPr>
    </w:p>
    <w:p w14:paraId="1F79C54C" w14:textId="181F1E48" w:rsidR="00A5604A" w:rsidRDefault="00A5604A" w:rsidP="00A5604A">
      <w:pPr>
        <w:pStyle w:val="BodyText"/>
        <w:rPr>
          <w:b/>
          <w:bCs/>
          <w:lang w:val="en-US"/>
        </w:rPr>
      </w:pPr>
      <w:r w:rsidRPr="00A5604A">
        <w:rPr>
          <w:b/>
          <w:bCs/>
          <w:lang w:val="en-US"/>
        </w:rPr>
        <w:lastRenderedPageBreak/>
        <w:t>Work and Contact Pages </w:t>
      </w:r>
      <w:r>
        <w:rPr>
          <w:b/>
          <w:bCs/>
          <w:lang w:val="en-US"/>
        </w:rPr>
        <w:t>(</w:t>
      </w:r>
      <w:hyperlink r:id="rId37" w:tgtFrame="_blank" w:history="1">
        <w:r w:rsidRPr="00A5604A">
          <w:rPr>
            <w:b/>
            <w:bCs/>
            <w:lang w:val="en-US"/>
          </w:rPr>
          <w:t>Part 6</w:t>
        </w:r>
      </w:hyperlink>
      <w:r>
        <w:rPr>
          <w:b/>
          <w:bCs/>
          <w:lang w:val="en-US"/>
        </w:rPr>
        <w:t>)</w:t>
      </w:r>
    </w:p>
    <w:p w14:paraId="1D92B101" w14:textId="314D699D" w:rsidR="00A5604A" w:rsidRDefault="00A5604A" w:rsidP="00A5604A">
      <w:pPr>
        <w:pStyle w:val="BodyText"/>
        <w:rPr>
          <w:b/>
          <w:bCs/>
          <w:lang w:val="en-US"/>
        </w:rPr>
      </w:pPr>
      <w:r>
        <w:rPr>
          <w:b/>
          <w:bCs/>
          <w:lang w:val="en-US"/>
        </w:rPr>
        <w:t>2.6.2022</w:t>
      </w:r>
    </w:p>
    <w:p w14:paraId="01D986C7" w14:textId="5FB522AC" w:rsidR="00F1446E" w:rsidRDefault="00C16F4F" w:rsidP="00A5604A">
      <w:pPr>
        <w:pStyle w:val="BodyText"/>
        <w:rPr>
          <w:lang w:val="en-US"/>
        </w:rPr>
      </w:pPr>
      <w:r>
        <w:rPr>
          <w:lang w:val="en-US"/>
        </w:rPr>
        <w:t>Courseworks related to this part, including Html pages (</w:t>
      </w:r>
      <w:r w:rsidRPr="00C16F4F">
        <w:rPr>
          <w:color w:val="FF0000"/>
          <w:lang w:val="en-US"/>
        </w:rPr>
        <w:t>contact.html &amp; work.html</w:t>
      </w:r>
      <w:r>
        <w:rPr>
          <w:lang w:val="en-US"/>
        </w:rPr>
        <w:t xml:space="preserve">) and their styles, were not as sophisticated as they seemed, owing to having the same Html structure as the previous </w:t>
      </w:r>
      <w:r w:rsidRPr="00C16F4F">
        <w:rPr>
          <w:color w:val="FF0000"/>
          <w:lang w:val="en-US"/>
        </w:rPr>
        <w:t xml:space="preserve">index.html </w:t>
      </w:r>
      <w:r>
        <w:rPr>
          <w:lang w:val="en-US"/>
        </w:rPr>
        <w:t xml:space="preserve">&amp; </w:t>
      </w:r>
      <w:r w:rsidRPr="00C16F4F">
        <w:rPr>
          <w:color w:val="FF0000"/>
          <w:lang w:val="en-US"/>
        </w:rPr>
        <w:t>about.html</w:t>
      </w:r>
      <w:r>
        <w:rPr>
          <w:lang w:val="en-US"/>
        </w:rPr>
        <w:t xml:space="preserve"> files except for some tags which had to be removed so that this part would be handled as easily as possible. </w:t>
      </w:r>
      <w:r w:rsidR="006E00F2">
        <w:rPr>
          <w:lang w:val="en-US"/>
        </w:rPr>
        <w:t xml:space="preserve">On the other hand, from a responsive web design point of view, as well as a CSS grid implementation, there were </w:t>
      </w:r>
      <w:r w:rsidR="00A02174">
        <w:rPr>
          <w:lang w:val="en-US"/>
        </w:rPr>
        <w:t xml:space="preserve">remarkable </w:t>
      </w:r>
      <w:r w:rsidR="006E00F2">
        <w:rPr>
          <w:lang w:val="en-US"/>
        </w:rPr>
        <w:t xml:space="preserve">applied learning aspects. </w:t>
      </w:r>
    </w:p>
    <w:p w14:paraId="58C64DAB" w14:textId="540C7EBA" w:rsidR="003778A9" w:rsidRDefault="003778A9" w:rsidP="00057412">
      <w:pPr>
        <w:pStyle w:val="BodyText"/>
        <w:rPr>
          <w:b/>
          <w:bCs/>
          <w:lang w:val="en-US"/>
        </w:rPr>
      </w:pPr>
      <w:r w:rsidRPr="003778A9">
        <w:rPr>
          <w:b/>
          <w:bCs/>
          <w:lang w:val="en-US"/>
        </w:rPr>
        <w:t>Website Deployment </w:t>
      </w:r>
      <w:r>
        <w:rPr>
          <w:b/>
          <w:bCs/>
          <w:lang w:val="en-US"/>
        </w:rPr>
        <w:t>(</w:t>
      </w:r>
      <w:hyperlink r:id="rId38" w:tgtFrame="_blank" w:history="1">
        <w:r w:rsidRPr="003778A9">
          <w:rPr>
            <w:b/>
            <w:bCs/>
            <w:lang w:val="en-US"/>
          </w:rPr>
          <w:t>Part 7</w:t>
        </w:r>
      </w:hyperlink>
      <w:r>
        <w:rPr>
          <w:b/>
          <w:bCs/>
          <w:lang w:val="en-US"/>
        </w:rPr>
        <w:t>)</w:t>
      </w:r>
    </w:p>
    <w:p w14:paraId="62B064C9" w14:textId="77777777" w:rsidR="00057412" w:rsidRDefault="00057412" w:rsidP="00057412">
      <w:pPr>
        <w:pStyle w:val="BodyText"/>
        <w:rPr>
          <w:b/>
          <w:bCs/>
          <w:lang w:val="en-US"/>
        </w:rPr>
      </w:pPr>
      <w:r>
        <w:rPr>
          <w:b/>
          <w:bCs/>
          <w:lang w:val="en-US"/>
        </w:rPr>
        <w:t>2.6.2022</w:t>
      </w:r>
    </w:p>
    <w:p w14:paraId="5CBE9589" w14:textId="4C2AC739" w:rsidR="00EE36C1" w:rsidRDefault="00F927D6" w:rsidP="00F927D6">
      <w:pPr>
        <w:pStyle w:val="BodyText"/>
        <w:rPr>
          <w:lang w:val="en-US"/>
        </w:rPr>
      </w:pPr>
      <w:r>
        <w:rPr>
          <w:lang w:val="en-US"/>
        </w:rPr>
        <w:t>The example project deployment di</w:t>
      </w:r>
      <w:r w:rsidR="00107AF3">
        <w:rPr>
          <w:lang w:val="en-US"/>
        </w:rPr>
        <w:t>d</w:t>
      </w:r>
      <w:r>
        <w:rPr>
          <w:lang w:val="en-US"/>
        </w:rPr>
        <w:t xml:space="preserve"> not proc</w:t>
      </w:r>
      <w:r w:rsidR="00107AF3">
        <w:rPr>
          <w:lang w:val="en-US"/>
        </w:rPr>
        <w:t>eed</w:t>
      </w:r>
      <w:r>
        <w:rPr>
          <w:lang w:val="en-US"/>
        </w:rPr>
        <w:t xml:space="preserve"> </w:t>
      </w:r>
      <w:r w:rsidR="00107AF3">
        <w:rPr>
          <w:lang w:val="en-US"/>
        </w:rPr>
        <w:t xml:space="preserve">as </w:t>
      </w:r>
      <w:r>
        <w:rPr>
          <w:lang w:val="en-US"/>
        </w:rPr>
        <w:t xml:space="preserve">successfully </w:t>
      </w:r>
      <w:r w:rsidR="00107AF3">
        <w:rPr>
          <w:lang w:val="en-US"/>
        </w:rPr>
        <w:t xml:space="preserve">as was </w:t>
      </w:r>
      <w:r w:rsidR="0031643A">
        <w:rPr>
          <w:lang w:val="en-US"/>
        </w:rPr>
        <w:t>explained by the related tutorial</w:t>
      </w:r>
      <w:r w:rsidR="00107AF3">
        <w:rPr>
          <w:lang w:val="en-US"/>
        </w:rPr>
        <w:t>, s</w:t>
      </w:r>
      <w:r>
        <w:rPr>
          <w:lang w:val="en-US"/>
        </w:rPr>
        <w:t>o</w:t>
      </w:r>
      <w:r w:rsidR="00107AF3">
        <w:rPr>
          <w:lang w:val="en-US"/>
        </w:rPr>
        <w:t xml:space="preserve"> </w:t>
      </w:r>
      <w:r>
        <w:rPr>
          <w:lang w:val="en-US"/>
        </w:rPr>
        <w:t>we fac</w:t>
      </w:r>
      <w:r w:rsidR="00107AF3">
        <w:rPr>
          <w:lang w:val="en-US"/>
        </w:rPr>
        <w:t>ed with</w:t>
      </w:r>
      <w:r>
        <w:rPr>
          <w:lang w:val="en-US"/>
        </w:rPr>
        <w:t xml:space="preserve"> the following error message as long as it was tried to click on the published link by the GitHub</w:t>
      </w:r>
      <w:r w:rsidR="00107AF3">
        <w:rPr>
          <w:lang w:val="en-US"/>
        </w:rPr>
        <w:t xml:space="preserve"> remote</w:t>
      </w:r>
      <w:r>
        <w:rPr>
          <w:lang w:val="en-US"/>
        </w:rPr>
        <w:t xml:space="preserve"> repository </w:t>
      </w:r>
      <w:r w:rsidR="00EE36C1">
        <w:rPr>
          <w:lang w:val="en-US"/>
        </w:rPr>
        <w:t>(see figure 5)</w:t>
      </w:r>
      <w:r>
        <w:rPr>
          <w:lang w:val="en-US"/>
        </w:rPr>
        <w:t>:</w:t>
      </w:r>
    </w:p>
    <w:p w14:paraId="58F83032" w14:textId="51CDF7ED" w:rsidR="00F927D6" w:rsidRDefault="00EE36C1" w:rsidP="00F927D6">
      <w:pPr>
        <w:pStyle w:val="BodyText"/>
        <w:rPr>
          <w:lang w:val="en-US"/>
        </w:rPr>
      </w:pPr>
      <w:r>
        <w:rPr>
          <w:noProof/>
          <w:lang w:val="en-US"/>
        </w:rPr>
        <w:drawing>
          <wp:anchor distT="0" distB="0" distL="114300" distR="114300" simplePos="0" relativeHeight="251662336" behindDoc="0" locked="0" layoutInCell="1" allowOverlap="1" wp14:anchorId="2B78D4AD" wp14:editId="7C87B0D1">
            <wp:simplePos x="0" y="0"/>
            <wp:positionH relativeFrom="column">
              <wp:posOffset>878595</wp:posOffset>
            </wp:positionH>
            <wp:positionV relativeFrom="paragraph">
              <wp:posOffset>85411</wp:posOffset>
            </wp:positionV>
            <wp:extent cx="3466681" cy="2239268"/>
            <wp:effectExtent l="0" t="0" r="635" b="8890"/>
            <wp:wrapThrough wrapText="bothSides">
              <wp:wrapPolygon edited="0">
                <wp:start x="0" y="0"/>
                <wp:lineTo x="0" y="21502"/>
                <wp:lineTo x="21485" y="21502"/>
                <wp:lineTo x="2148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66681" cy="2239268"/>
                    </a:xfrm>
                    <a:prstGeom prst="rect">
                      <a:avLst/>
                    </a:prstGeom>
                    <a:noFill/>
                    <a:ln>
                      <a:noFill/>
                    </a:ln>
                  </pic:spPr>
                </pic:pic>
              </a:graphicData>
            </a:graphic>
          </wp:anchor>
        </w:drawing>
      </w:r>
      <w:r w:rsidR="00F927D6">
        <w:rPr>
          <w:lang w:val="en-US"/>
        </w:rPr>
        <w:t xml:space="preserve">  </w:t>
      </w:r>
    </w:p>
    <w:p w14:paraId="4300106D" w14:textId="3845334E" w:rsidR="00057412" w:rsidRDefault="00057412" w:rsidP="00A5604A">
      <w:pPr>
        <w:pStyle w:val="BodyText"/>
        <w:rPr>
          <w:b/>
          <w:bCs/>
          <w:lang w:val="en-US"/>
        </w:rPr>
      </w:pPr>
    </w:p>
    <w:p w14:paraId="45C227C2" w14:textId="77777777" w:rsidR="006539B2" w:rsidRDefault="006539B2" w:rsidP="006539B2">
      <w:pPr>
        <w:pStyle w:val="BodyText"/>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48577C3" w14:textId="0541680A" w:rsidR="00EE36C1" w:rsidRDefault="00EE36C1" w:rsidP="00EE36C1">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5</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error message encountered during the deployment  </w:t>
      </w:r>
    </w:p>
    <w:p w14:paraId="6AFCFE7B" w14:textId="5CEBA3A6" w:rsidR="00EE6B56" w:rsidRDefault="00EE6B56" w:rsidP="00852B6C">
      <w:pPr>
        <w:pStyle w:val="BodyText"/>
        <w:jc w:val="center"/>
        <w:rPr>
          <w:rFonts w:asciiTheme="majorHAnsi" w:hAnsiTheme="majorHAnsi" w:cstheme="majorHAnsi"/>
          <w:sz w:val="20"/>
          <w:szCs w:val="20"/>
          <w:lang w:val="en-US"/>
        </w:rPr>
      </w:pPr>
    </w:p>
    <w:p w14:paraId="2116879E" w14:textId="167C352D" w:rsidR="0031643A" w:rsidRDefault="0031643A" w:rsidP="0031643A">
      <w:pPr>
        <w:pStyle w:val="BodyText"/>
        <w:rPr>
          <w:lang w:val="en-US"/>
        </w:rPr>
      </w:pPr>
      <w:r w:rsidRPr="0031643A">
        <w:rPr>
          <w:lang w:val="en-US"/>
        </w:rPr>
        <w:t>Finally</w:t>
      </w:r>
      <w:r w:rsidR="00120FFC">
        <w:rPr>
          <w:lang w:val="en-US"/>
        </w:rPr>
        <w:t>,</w:t>
      </w:r>
      <w:r w:rsidRPr="0031643A">
        <w:rPr>
          <w:lang w:val="en-US"/>
        </w:rPr>
        <w:t xml:space="preserve"> the problem was solved </w:t>
      </w:r>
      <w:r w:rsidR="00120FFC">
        <w:rPr>
          <w:lang w:val="en-US"/>
        </w:rPr>
        <w:t>by</w:t>
      </w:r>
      <w:r w:rsidRPr="0031643A">
        <w:rPr>
          <w:lang w:val="en-US"/>
        </w:rPr>
        <w:t xml:space="preserve"> changing the project link to the foll</w:t>
      </w:r>
      <w:r w:rsidR="00120FFC">
        <w:rPr>
          <w:lang w:val="en-US"/>
        </w:rPr>
        <w:t>o</w:t>
      </w:r>
      <w:r w:rsidRPr="0031643A">
        <w:rPr>
          <w:lang w:val="en-US"/>
        </w:rPr>
        <w:t>wing one :</w:t>
      </w:r>
    </w:p>
    <w:p w14:paraId="56F20779" w14:textId="23653E3D" w:rsidR="0031643A" w:rsidRPr="0031643A" w:rsidRDefault="0031643A" w:rsidP="0031643A">
      <w:pPr>
        <w:pStyle w:val="BodyText"/>
        <w:rPr>
          <w:i/>
          <w:iCs/>
          <w:color w:val="FF0000"/>
          <w:lang w:val="en-US"/>
        </w:rPr>
      </w:pPr>
      <w:r w:rsidRPr="0031643A">
        <w:rPr>
          <w:i/>
          <w:iCs/>
          <w:color w:val="FF0000"/>
          <w:lang w:val="en-US"/>
        </w:rPr>
        <w:t xml:space="preserve">https://mujtaba-khawari.github.io/ex.Coursework-github/dist/index.html  </w:t>
      </w:r>
    </w:p>
    <w:p w14:paraId="6A61F6D9" w14:textId="2DE438C3" w:rsidR="00EE6B56" w:rsidRDefault="00264D75" w:rsidP="0031643A">
      <w:pPr>
        <w:pStyle w:val="BodyText"/>
        <w:rPr>
          <w:lang w:val="en-US"/>
        </w:rPr>
      </w:pPr>
      <w:r w:rsidRPr="00264D75">
        <w:rPr>
          <w:lang w:val="en-US"/>
        </w:rPr>
        <w:t>There seem</w:t>
      </w:r>
      <w:r>
        <w:rPr>
          <w:lang w:val="en-US"/>
        </w:rPr>
        <w:t>s</w:t>
      </w:r>
      <w:r w:rsidRPr="00264D75">
        <w:rPr>
          <w:lang w:val="en-US"/>
        </w:rPr>
        <w:t xml:space="preserve"> to</w:t>
      </w:r>
      <w:r>
        <w:rPr>
          <w:lang w:val="en-US"/>
        </w:rPr>
        <w:t xml:space="preserve"> be a</w:t>
      </w:r>
      <w:r w:rsidRPr="00264D75">
        <w:rPr>
          <w:lang w:val="en-US"/>
        </w:rPr>
        <w:t xml:space="preserve"> need</w:t>
      </w:r>
      <w:r>
        <w:rPr>
          <w:lang w:val="en-US"/>
        </w:rPr>
        <w:t xml:space="preserve"> for</w:t>
      </w:r>
      <w:r w:rsidRPr="00264D75">
        <w:rPr>
          <w:lang w:val="en-US"/>
        </w:rPr>
        <w:t xml:space="preserve"> </w:t>
      </w:r>
      <w:r>
        <w:rPr>
          <w:lang w:val="en-US"/>
        </w:rPr>
        <w:t xml:space="preserve">a </w:t>
      </w:r>
      <w:r w:rsidRPr="00264D75">
        <w:rPr>
          <w:lang w:val="en-US"/>
        </w:rPr>
        <w:t>concre</w:t>
      </w:r>
      <w:r>
        <w:rPr>
          <w:lang w:val="en-US"/>
        </w:rPr>
        <w:t>te</w:t>
      </w:r>
      <w:r w:rsidRPr="00264D75">
        <w:rPr>
          <w:lang w:val="en-US"/>
        </w:rPr>
        <w:t xml:space="preserve"> and </w:t>
      </w:r>
      <w:r>
        <w:rPr>
          <w:lang w:val="en-US"/>
        </w:rPr>
        <w:t xml:space="preserve">fixed deployment mechanism to save time during the accomplishment of the Course workes. </w:t>
      </w:r>
    </w:p>
    <w:p w14:paraId="01733720" w14:textId="6E5E6460" w:rsidR="005713EC" w:rsidRDefault="005713EC" w:rsidP="00DE0112">
      <w:pPr>
        <w:pStyle w:val="BodyText"/>
        <w:spacing w:line="240" w:lineRule="auto"/>
        <w:rPr>
          <w:b/>
          <w:bCs/>
          <w:lang w:val="en-US"/>
        </w:rPr>
      </w:pPr>
      <w:r>
        <w:rPr>
          <w:b/>
          <w:bCs/>
          <w:lang w:val="en-US"/>
        </w:rPr>
        <w:t>STUDENT PROJECT</w:t>
      </w:r>
    </w:p>
    <w:p w14:paraId="3C167C46" w14:textId="0DC11E1E" w:rsidR="005713EC" w:rsidRDefault="005713EC" w:rsidP="00DE0112">
      <w:pPr>
        <w:pStyle w:val="BodyText"/>
        <w:spacing w:line="240" w:lineRule="auto"/>
        <w:rPr>
          <w:b/>
          <w:bCs/>
          <w:lang w:val="en-US"/>
        </w:rPr>
      </w:pPr>
      <w:r>
        <w:rPr>
          <w:b/>
          <w:bCs/>
          <w:lang w:val="en-US"/>
        </w:rPr>
        <w:t>3.6-7.6.2022</w:t>
      </w:r>
    </w:p>
    <w:p w14:paraId="05BC4980" w14:textId="77777777" w:rsidR="00720F09" w:rsidRDefault="00DE0112" w:rsidP="009B6BB1">
      <w:pPr>
        <w:pStyle w:val="BodyText"/>
        <w:rPr>
          <w:lang w:val="en-US"/>
        </w:rPr>
      </w:pPr>
      <w:r>
        <w:rPr>
          <w:lang w:val="en-US"/>
        </w:rPr>
        <w:t xml:space="preserve">The Html structure of the course project was not very challenging to be started from scratch, and this was helpful in terms of the self-confidence required to have a suitable start as a student who wants to assay his/him own ability to work independently. </w:t>
      </w:r>
      <w:r w:rsidR="009B6BB1">
        <w:rPr>
          <w:lang w:val="en-US"/>
        </w:rPr>
        <w:t xml:space="preserve">Sass-node and other </w:t>
      </w:r>
      <w:r w:rsidR="009B6BB1">
        <w:rPr>
          <w:lang w:val="en-US"/>
        </w:rPr>
        <w:lastRenderedPageBreak/>
        <w:t>essential SCSS/SASS configurations proceeded without challenging incompatibilit</w:t>
      </w:r>
      <w:r w:rsidR="00B136EC">
        <w:rPr>
          <w:lang w:val="en-US"/>
        </w:rPr>
        <w:t>ies</w:t>
      </w:r>
      <w:r w:rsidR="009B6BB1">
        <w:rPr>
          <w:lang w:val="en-US"/>
        </w:rPr>
        <w:t xml:space="preserve">, and all CSS styles were implemented in the order they were added to the </w:t>
      </w:r>
      <w:r w:rsidR="00B136EC">
        <w:rPr>
          <w:lang w:val="en-US"/>
        </w:rPr>
        <w:t>project</w:t>
      </w:r>
      <w:r w:rsidR="009B6BB1">
        <w:rPr>
          <w:lang w:val="en-US"/>
        </w:rPr>
        <w:t xml:space="preserve">. </w:t>
      </w:r>
      <w:r w:rsidR="00B136EC">
        <w:rPr>
          <w:lang w:val="en-US"/>
        </w:rPr>
        <w:t xml:space="preserve">From a version control point of view, the project would also be submitted to two different remote repositories in GitHub and GitLab to have additional accessibility for unforeseen cases. </w:t>
      </w:r>
      <w:r w:rsidR="001372D6">
        <w:rPr>
          <w:lang w:val="en-US"/>
        </w:rPr>
        <w:t>A</w:t>
      </w:r>
      <w:r w:rsidR="00B136EC">
        <w:rPr>
          <w:lang w:val="en-US"/>
        </w:rPr>
        <w:t>lso, it would be t</w:t>
      </w:r>
      <w:r w:rsidR="001372D6">
        <w:rPr>
          <w:lang w:val="en-US"/>
        </w:rPr>
        <w:t>ried</w:t>
      </w:r>
      <w:r w:rsidR="00B136EC">
        <w:rPr>
          <w:lang w:val="en-US"/>
        </w:rPr>
        <w:t xml:space="preserve"> to use </w:t>
      </w:r>
      <w:r w:rsidR="001372D6">
        <w:rPr>
          <w:lang w:val="en-US"/>
        </w:rPr>
        <w:t xml:space="preserve">as many different </w:t>
      </w:r>
      <w:r w:rsidR="00B136EC">
        <w:rPr>
          <w:lang w:val="en-US"/>
        </w:rPr>
        <w:t xml:space="preserve">branches </w:t>
      </w:r>
      <w:r w:rsidR="001372D6">
        <w:rPr>
          <w:lang w:val="en-US"/>
        </w:rPr>
        <w:t>as possible, considering</w:t>
      </w:r>
      <w:r w:rsidR="00B136EC">
        <w:rPr>
          <w:lang w:val="en-US"/>
        </w:rPr>
        <w:t xml:space="preserve"> </w:t>
      </w:r>
      <w:r w:rsidR="001372D6">
        <w:rPr>
          <w:lang w:val="en-US"/>
        </w:rPr>
        <w:t>all</w:t>
      </w:r>
      <w:r w:rsidR="00B136EC">
        <w:rPr>
          <w:lang w:val="en-US"/>
        </w:rPr>
        <w:t xml:space="preserve"> </w:t>
      </w:r>
      <w:r w:rsidR="001372D6">
        <w:rPr>
          <w:lang w:val="en-US"/>
        </w:rPr>
        <w:t>project file typ</w:t>
      </w:r>
      <w:r w:rsidR="00B136EC">
        <w:rPr>
          <w:lang w:val="en-US"/>
        </w:rPr>
        <w:t>e</w:t>
      </w:r>
      <w:r w:rsidR="001372D6">
        <w:rPr>
          <w:lang w:val="en-US"/>
        </w:rPr>
        <w:t>s</w:t>
      </w:r>
      <w:r w:rsidR="00B136EC">
        <w:rPr>
          <w:lang w:val="en-US"/>
        </w:rPr>
        <w:t xml:space="preserve"> (</w:t>
      </w:r>
      <w:r w:rsidR="001372D6">
        <w:rPr>
          <w:lang w:val="en-US"/>
        </w:rPr>
        <w:t>one branch for each file type</w:t>
      </w:r>
      <w:r w:rsidR="00B136EC">
        <w:rPr>
          <w:lang w:val="en-US"/>
        </w:rPr>
        <w:t>) to practice more and review Git commands.</w:t>
      </w:r>
      <w:r w:rsidR="00E9785A">
        <w:rPr>
          <w:lang w:val="en-US"/>
        </w:rPr>
        <w:t xml:space="preserve"> Besides the programming tasks, this learning diary would also be written. </w:t>
      </w:r>
      <w:r w:rsidR="00B136EC">
        <w:rPr>
          <w:lang w:val="en-US"/>
        </w:rPr>
        <w:t xml:space="preserve">  </w:t>
      </w:r>
    </w:p>
    <w:p w14:paraId="0E17BC85" w14:textId="08CB5456" w:rsidR="00720F09" w:rsidRDefault="00720F09" w:rsidP="0056696C">
      <w:pPr>
        <w:pStyle w:val="BodyText"/>
        <w:rPr>
          <w:b/>
          <w:bCs/>
          <w:lang w:val="en-US"/>
        </w:rPr>
      </w:pPr>
      <w:r>
        <w:rPr>
          <w:b/>
          <w:bCs/>
          <w:lang w:val="en-US"/>
        </w:rPr>
        <w:t>STUDENT PROJECT</w:t>
      </w:r>
    </w:p>
    <w:p w14:paraId="5D57807A" w14:textId="473F8A4F" w:rsidR="004C6C29" w:rsidRDefault="00720F09" w:rsidP="0056696C">
      <w:pPr>
        <w:pStyle w:val="BodyText"/>
        <w:rPr>
          <w:b/>
          <w:bCs/>
          <w:lang w:val="en-US"/>
        </w:rPr>
      </w:pPr>
      <w:r>
        <w:rPr>
          <w:b/>
          <w:bCs/>
          <w:lang w:val="en-US"/>
        </w:rPr>
        <w:t>8.6-</w:t>
      </w:r>
      <w:r w:rsidR="00420C58">
        <w:rPr>
          <w:b/>
          <w:bCs/>
          <w:lang w:val="en-US"/>
        </w:rPr>
        <w:t>10</w:t>
      </w:r>
      <w:r>
        <w:rPr>
          <w:b/>
          <w:bCs/>
          <w:lang w:val="en-US"/>
        </w:rPr>
        <w:t>.6.202</w:t>
      </w:r>
      <w:r w:rsidR="004C6C29">
        <w:rPr>
          <w:b/>
          <w:bCs/>
          <w:lang w:val="en-US"/>
        </w:rPr>
        <w:t>2</w:t>
      </w:r>
    </w:p>
    <w:p w14:paraId="6D052BC8" w14:textId="7BD0CCFA" w:rsidR="004C6C29" w:rsidRDefault="004C6C29" w:rsidP="004C6C29">
      <w:pPr>
        <w:pStyle w:val="BodyText"/>
        <w:rPr>
          <w:lang w:val="en-US"/>
        </w:rPr>
      </w:pPr>
      <w:r w:rsidRPr="004C6C29">
        <w:rPr>
          <w:lang w:val="en-US"/>
        </w:rPr>
        <w:t>During this time</w:t>
      </w:r>
      <w:r>
        <w:rPr>
          <w:lang w:val="en-US"/>
        </w:rPr>
        <w:t>,</w:t>
      </w:r>
      <w:r w:rsidRPr="004C6C29">
        <w:rPr>
          <w:lang w:val="en-US"/>
        </w:rPr>
        <w:t xml:space="preserve"> </w:t>
      </w:r>
      <w:r>
        <w:rPr>
          <w:lang w:val="en-US"/>
        </w:rPr>
        <w:t>the home page of the project was being handled through the following cases :</w:t>
      </w:r>
    </w:p>
    <w:p w14:paraId="566DE704" w14:textId="5AC3A0BC" w:rsidR="004C6C29" w:rsidRDefault="004C6C29" w:rsidP="004C6C29">
      <w:pPr>
        <w:pStyle w:val="BodyText"/>
        <w:numPr>
          <w:ilvl w:val="0"/>
          <w:numId w:val="13"/>
        </w:numPr>
        <w:rPr>
          <w:lang w:val="en-US"/>
        </w:rPr>
      </w:pPr>
      <w:r>
        <w:rPr>
          <w:lang w:val="en-US"/>
        </w:rPr>
        <w:t xml:space="preserve">a sticky footer was added to the bottom of the page. </w:t>
      </w:r>
    </w:p>
    <w:p w14:paraId="6BA9E33F" w14:textId="4613D7C5" w:rsidR="004C6C29" w:rsidRPr="004C6C29" w:rsidRDefault="004C6C29" w:rsidP="004C6C29">
      <w:pPr>
        <w:pStyle w:val="BodyText"/>
        <w:numPr>
          <w:ilvl w:val="0"/>
          <w:numId w:val="13"/>
        </w:numPr>
      </w:pPr>
      <w:r>
        <w:rPr>
          <w:lang w:val="en-US"/>
        </w:rPr>
        <w:t>An empty header was added to the top of the page.</w:t>
      </w:r>
    </w:p>
    <w:p w14:paraId="37CDA336" w14:textId="6862923C" w:rsidR="004C6C29" w:rsidRPr="004C6C29" w:rsidRDefault="004C6C29" w:rsidP="004C6C29">
      <w:pPr>
        <w:pStyle w:val="BodyText"/>
        <w:numPr>
          <w:ilvl w:val="0"/>
          <w:numId w:val="13"/>
        </w:numPr>
      </w:pPr>
      <w:r>
        <w:rPr>
          <w:lang w:val="en-US"/>
        </w:rPr>
        <w:t xml:space="preserve">A typical navigation </w:t>
      </w:r>
      <w:r w:rsidR="00A83F78">
        <w:rPr>
          <w:lang w:val="en-US"/>
        </w:rPr>
        <w:t>bar</w:t>
      </w:r>
      <w:r>
        <w:rPr>
          <w:lang w:val="en-US"/>
        </w:rPr>
        <w:t xml:space="preserve"> was added after the header.</w:t>
      </w:r>
    </w:p>
    <w:p w14:paraId="29380BB3" w14:textId="575C38B8" w:rsidR="001311DF" w:rsidRPr="001311DF" w:rsidRDefault="004C6C29" w:rsidP="001311DF">
      <w:pPr>
        <w:pStyle w:val="BodyText"/>
        <w:numPr>
          <w:ilvl w:val="0"/>
          <w:numId w:val="13"/>
        </w:numPr>
        <w:rPr>
          <w:lang w:val="en-US"/>
        </w:rPr>
      </w:pPr>
      <w:r>
        <w:rPr>
          <w:lang w:val="en-US"/>
        </w:rPr>
        <w:t xml:space="preserve">A left-side navigator, which contains an emotional background </w:t>
      </w:r>
      <w:r w:rsidRPr="001311DF">
        <w:rPr>
          <w:lang w:val="en-US"/>
        </w:rPr>
        <w:t>and</w:t>
      </w:r>
      <w:r w:rsidR="001311DF" w:rsidRPr="001311DF">
        <w:rPr>
          <w:lang w:val="en-US"/>
        </w:rPr>
        <w:t xml:space="preserve"> the same styles as the example project, was added to the left edge.</w:t>
      </w:r>
    </w:p>
    <w:p w14:paraId="73FC7041" w14:textId="78AFCD6A" w:rsidR="00A83F78" w:rsidRDefault="001311DF" w:rsidP="004C6C29">
      <w:pPr>
        <w:pStyle w:val="BodyText"/>
        <w:numPr>
          <w:ilvl w:val="0"/>
          <w:numId w:val="13"/>
        </w:numPr>
        <w:rPr>
          <w:lang w:val="en-US"/>
        </w:rPr>
      </w:pPr>
      <w:r>
        <w:rPr>
          <w:lang w:val="en-US"/>
        </w:rPr>
        <w:t xml:space="preserve">&lt;Main&gt; tag was added and divided into many subdivisions containing other </w:t>
      </w:r>
      <w:r w:rsidRPr="001311DF">
        <w:rPr>
          <w:color w:val="FF0000"/>
          <w:lang w:val="en-US"/>
        </w:rPr>
        <w:t>&lt;div&gt;,&lt;a&gt;</w:t>
      </w:r>
      <w:r>
        <w:rPr>
          <w:color w:val="000000" w:themeColor="text1"/>
          <w:lang w:val="en-US"/>
        </w:rPr>
        <w:t>a</w:t>
      </w:r>
      <w:r w:rsidRPr="001311DF">
        <w:rPr>
          <w:color w:val="000000" w:themeColor="text1"/>
          <w:lang w:val="en-US"/>
        </w:rPr>
        <w:t>nd</w:t>
      </w:r>
      <w:r w:rsidRPr="001311DF">
        <w:rPr>
          <w:color w:val="FF0000"/>
          <w:lang w:val="en-US"/>
        </w:rPr>
        <w:t xml:space="preserve"> &lt;img&gt; </w:t>
      </w:r>
      <w:r>
        <w:rPr>
          <w:lang w:val="en-US"/>
        </w:rPr>
        <w:t>tags .</w:t>
      </w:r>
    </w:p>
    <w:p w14:paraId="0B68417D" w14:textId="4A52008A" w:rsidR="006A3FD1" w:rsidRPr="001311DF" w:rsidRDefault="006A3FD1" w:rsidP="004C6C29">
      <w:pPr>
        <w:pStyle w:val="BodyText"/>
        <w:numPr>
          <w:ilvl w:val="0"/>
          <w:numId w:val="13"/>
        </w:numPr>
        <w:rPr>
          <w:lang w:val="en-US"/>
        </w:rPr>
      </w:pPr>
      <w:r>
        <w:rPr>
          <w:lang w:val="en-US"/>
        </w:rPr>
        <w:t xml:space="preserve">Last modifications and files (partial modules)  added to the project branches were submitted to the local and </w:t>
      </w:r>
      <w:r w:rsidR="00272BB2">
        <w:rPr>
          <w:lang w:val="en-US"/>
        </w:rPr>
        <w:t xml:space="preserve">afterward </w:t>
      </w:r>
      <w:r>
        <w:rPr>
          <w:lang w:val="en-US"/>
        </w:rPr>
        <w:t>into the remote repository.</w:t>
      </w:r>
    </w:p>
    <w:p w14:paraId="43ED7E91" w14:textId="77777777" w:rsidR="00D20345" w:rsidRDefault="00D20345" w:rsidP="00D20345">
      <w:pPr>
        <w:pStyle w:val="BodyText"/>
        <w:rPr>
          <w:b/>
          <w:bCs/>
          <w:lang w:val="en-US"/>
        </w:rPr>
      </w:pPr>
      <w:r>
        <w:rPr>
          <w:b/>
          <w:bCs/>
          <w:lang w:val="en-US"/>
        </w:rPr>
        <w:t>STUDENT PROJECT</w:t>
      </w:r>
    </w:p>
    <w:p w14:paraId="091D6828" w14:textId="54DBCA09" w:rsidR="00D20345" w:rsidRDefault="00236CBF" w:rsidP="00D20345">
      <w:pPr>
        <w:pStyle w:val="BodyText"/>
        <w:rPr>
          <w:b/>
          <w:bCs/>
          <w:lang w:val="en-US"/>
        </w:rPr>
      </w:pPr>
      <w:r>
        <w:rPr>
          <w:b/>
          <w:bCs/>
          <w:lang w:val="en-US"/>
        </w:rPr>
        <w:t>11</w:t>
      </w:r>
      <w:r w:rsidR="00D20345">
        <w:rPr>
          <w:b/>
          <w:bCs/>
          <w:lang w:val="en-US"/>
        </w:rPr>
        <w:t>.6-</w:t>
      </w:r>
      <w:r>
        <w:rPr>
          <w:b/>
          <w:bCs/>
          <w:lang w:val="en-US"/>
        </w:rPr>
        <w:t>30</w:t>
      </w:r>
      <w:r w:rsidR="00D20345">
        <w:rPr>
          <w:b/>
          <w:bCs/>
          <w:lang w:val="en-US"/>
        </w:rPr>
        <w:t>.6.2022</w:t>
      </w:r>
    </w:p>
    <w:p w14:paraId="11E78ABB" w14:textId="4412E933" w:rsidR="0041214A" w:rsidRDefault="00FD2D74" w:rsidP="00FD2D74">
      <w:pPr>
        <w:pStyle w:val="BodyText"/>
        <w:rPr>
          <w:lang w:val="en-US"/>
        </w:rPr>
      </w:pPr>
      <w:r>
        <w:rPr>
          <w:lang w:val="en-US"/>
        </w:rPr>
        <w:t xml:space="preserve">During these last two weeks, the student project task </w:t>
      </w:r>
      <w:r w:rsidR="004B70A5">
        <w:rPr>
          <w:lang w:val="en-US"/>
        </w:rPr>
        <w:t xml:space="preserve">focused on adding responsive styles </w:t>
      </w:r>
      <w:r w:rsidR="0041214A">
        <w:rPr>
          <w:lang w:val="en-US"/>
        </w:rPr>
        <w:t>that define the page's configuration for different screen sizes (on the whole 12), as illustrated below</w:t>
      </w:r>
      <w:r w:rsidR="004B70A5">
        <w:rPr>
          <w:lang w:val="en-US"/>
        </w:rPr>
        <w:t>.</w:t>
      </w:r>
      <w:r w:rsidR="0041214A">
        <w:rPr>
          <w:lang w:val="en-US"/>
        </w:rPr>
        <w:t xml:space="preserve"> </w:t>
      </w:r>
    </w:p>
    <w:p w14:paraId="240D191F" w14:textId="77777777" w:rsidR="0041214A" w:rsidRPr="0041214A" w:rsidRDefault="0041214A" w:rsidP="0041214A">
      <w:pPr>
        <w:pStyle w:val="BodyText"/>
        <w:numPr>
          <w:ilvl w:val="0"/>
          <w:numId w:val="14"/>
        </w:numPr>
        <w:rPr>
          <w:lang w:val="en-US"/>
        </w:rPr>
      </w:pPr>
      <w:r w:rsidRPr="0041214A">
        <w:rPr>
          <w:lang w:val="en-US"/>
        </w:rPr>
        <w:t>(max-width: 500px)</w:t>
      </w:r>
    </w:p>
    <w:p w14:paraId="2589838B" w14:textId="77777777" w:rsidR="0041214A" w:rsidRPr="0041214A" w:rsidRDefault="0041214A" w:rsidP="0041214A">
      <w:pPr>
        <w:pStyle w:val="BodyText"/>
        <w:numPr>
          <w:ilvl w:val="0"/>
          <w:numId w:val="14"/>
        </w:numPr>
        <w:rPr>
          <w:lang w:val="en-US"/>
        </w:rPr>
      </w:pPr>
      <w:r w:rsidRPr="0041214A">
        <w:rPr>
          <w:lang w:val="en-US"/>
        </w:rPr>
        <w:t>(max-width: 750px)</w:t>
      </w:r>
    </w:p>
    <w:p w14:paraId="278837B3" w14:textId="77777777" w:rsidR="0041214A" w:rsidRPr="0041214A" w:rsidRDefault="0041214A" w:rsidP="0041214A">
      <w:pPr>
        <w:pStyle w:val="BodyText"/>
        <w:numPr>
          <w:ilvl w:val="0"/>
          <w:numId w:val="14"/>
        </w:numPr>
        <w:rPr>
          <w:lang w:val="en-US"/>
        </w:rPr>
      </w:pPr>
      <w:r w:rsidRPr="0041214A">
        <w:rPr>
          <w:lang w:val="en-US"/>
        </w:rPr>
        <w:t>(max-width: 995px)</w:t>
      </w:r>
    </w:p>
    <w:p w14:paraId="2FCD9D74" w14:textId="77777777" w:rsidR="0041214A" w:rsidRPr="0041214A" w:rsidRDefault="0041214A" w:rsidP="0041214A">
      <w:pPr>
        <w:pStyle w:val="BodyText"/>
        <w:numPr>
          <w:ilvl w:val="0"/>
          <w:numId w:val="14"/>
        </w:numPr>
        <w:rPr>
          <w:lang w:val="en-US"/>
        </w:rPr>
      </w:pPr>
      <w:r w:rsidRPr="0041214A">
        <w:rPr>
          <w:lang w:val="en-US"/>
        </w:rPr>
        <w:t>(min-width: 996px)  and (max-width: 1100px)</w:t>
      </w:r>
    </w:p>
    <w:p w14:paraId="7E1E334B" w14:textId="77777777" w:rsidR="0041214A" w:rsidRPr="0041214A" w:rsidRDefault="0041214A" w:rsidP="0041214A">
      <w:pPr>
        <w:pStyle w:val="BodyText"/>
        <w:numPr>
          <w:ilvl w:val="0"/>
          <w:numId w:val="14"/>
        </w:numPr>
        <w:rPr>
          <w:lang w:val="en-US"/>
        </w:rPr>
      </w:pPr>
      <w:r w:rsidRPr="0041214A">
        <w:rPr>
          <w:lang w:val="en-US"/>
        </w:rPr>
        <w:t>(min-width: 1101px)  and (max-width: 1250px)</w:t>
      </w:r>
    </w:p>
    <w:p w14:paraId="67A2C160" w14:textId="77777777" w:rsidR="0041214A" w:rsidRPr="0041214A" w:rsidRDefault="0041214A" w:rsidP="0041214A">
      <w:pPr>
        <w:pStyle w:val="BodyText"/>
        <w:numPr>
          <w:ilvl w:val="0"/>
          <w:numId w:val="14"/>
        </w:numPr>
        <w:rPr>
          <w:lang w:val="en-US"/>
        </w:rPr>
      </w:pPr>
      <w:r w:rsidRPr="0041214A">
        <w:rPr>
          <w:lang w:val="en-US"/>
        </w:rPr>
        <w:t>(min-width: 1251px)  and (max-width:1350px)</w:t>
      </w:r>
    </w:p>
    <w:p w14:paraId="69E166E6" w14:textId="77777777" w:rsidR="0041214A" w:rsidRPr="0041214A" w:rsidRDefault="0041214A" w:rsidP="0041214A">
      <w:pPr>
        <w:pStyle w:val="BodyText"/>
        <w:numPr>
          <w:ilvl w:val="0"/>
          <w:numId w:val="14"/>
        </w:numPr>
        <w:rPr>
          <w:lang w:val="en-US"/>
        </w:rPr>
      </w:pPr>
      <w:r w:rsidRPr="0041214A">
        <w:rPr>
          <w:lang w:val="en-US"/>
        </w:rPr>
        <w:t>(min-width: 1351px)  and (max-width:1450px)</w:t>
      </w:r>
    </w:p>
    <w:p w14:paraId="07357C65" w14:textId="77777777" w:rsidR="0041214A" w:rsidRPr="0041214A" w:rsidRDefault="0041214A" w:rsidP="0041214A">
      <w:pPr>
        <w:pStyle w:val="BodyText"/>
        <w:numPr>
          <w:ilvl w:val="0"/>
          <w:numId w:val="14"/>
        </w:numPr>
        <w:rPr>
          <w:lang w:val="en-US"/>
        </w:rPr>
      </w:pPr>
      <w:r w:rsidRPr="0041214A">
        <w:rPr>
          <w:lang w:val="en-US"/>
        </w:rPr>
        <w:lastRenderedPageBreak/>
        <w:t>(min-width: 1451px)  and (max-width:1550px)</w:t>
      </w:r>
    </w:p>
    <w:p w14:paraId="29F1E551" w14:textId="77777777" w:rsidR="0041214A" w:rsidRPr="0041214A" w:rsidRDefault="0041214A" w:rsidP="0041214A">
      <w:pPr>
        <w:pStyle w:val="BodyText"/>
        <w:numPr>
          <w:ilvl w:val="0"/>
          <w:numId w:val="14"/>
        </w:numPr>
        <w:rPr>
          <w:lang w:val="en-US"/>
        </w:rPr>
      </w:pPr>
      <w:r w:rsidRPr="0041214A">
        <w:rPr>
          <w:lang w:val="en-US"/>
        </w:rPr>
        <w:t>(min-width: 1551px)  and (max-width:1580px)</w:t>
      </w:r>
    </w:p>
    <w:p w14:paraId="3FF717DD" w14:textId="77777777" w:rsidR="0041214A" w:rsidRPr="0041214A" w:rsidRDefault="0041214A" w:rsidP="0041214A">
      <w:pPr>
        <w:pStyle w:val="BodyText"/>
        <w:numPr>
          <w:ilvl w:val="0"/>
          <w:numId w:val="14"/>
        </w:numPr>
        <w:rPr>
          <w:lang w:val="en-US"/>
        </w:rPr>
      </w:pPr>
      <w:r w:rsidRPr="0041214A">
        <w:rPr>
          <w:lang w:val="en-US"/>
        </w:rPr>
        <w:t>(min-width: 1581px)  and (max-width:1650px)</w:t>
      </w:r>
    </w:p>
    <w:p w14:paraId="055B3F0C" w14:textId="77777777" w:rsidR="0041214A" w:rsidRPr="0041214A" w:rsidRDefault="0041214A" w:rsidP="0041214A">
      <w:pPr>
        <w:pStyle w:val="BodyText"/>
        <w:numPr>
          <w:ilvl w:val="0"/>
          <w:numId w:val="14"/>
        </w:numPr>
        <w:rPr>
          <w:lang w:val="en-US"/>
        </w:rPr>
      </w:pPr>
      <w:r w:rsidRPr="0041214A">
        <w:rPr>
          <w:lang w:val="en-US"/>
        </w:rPr>
        <w:t>(min-width: 1651px)  and (max-width:1800px)</w:t>
      </w:r>
    </w:p>
    <w:p w14:paraId="7D6F35C2" w14:textId="188E66F5" w:rsidR="0041214A" w:rsidRDefault="0041214A" w:rsidP="0041214A">
      <w:pPr>
        <w:pStyle w:val="BodyText"/>
        <w:numPr>
          <w:ilvl w:val="0"/>
          <w:numId w:val="14"/>
        </w:numPr>
        <w:rPr>
          <w:lang w:val="en-US"/>
        </w:rPr>
      </w:pPr>
      <w:r w:rsidRPr="0041214A">
        <w:rPr>
          <w:lang w:val="en-US"/>
        </w:rPr>
        <w:t>(min-width: 1801px)</w:t>
      </w:r>
    </w:p>
    <w:p w14:paraId="0BEE7703" w14:textId="77777777" w:rsidR="009D36CC" w:rsidRDefault="0041214A" w:rsidP="00FD2D74">
      <w:pPr>
        <w:pStyle w:val="BodyText"/>
        <w:rPr>
          <w:lang w:val="en-US"/>
        </w:rPr>
      </w:pPr>
      <w:r>
        <w:rPr>
          <w:lang w:val="en-US"/>
        </w:rPr>
        <w:t xml:space="preserve">One of the main challenges of adding the responsive styles was </w:t>
      </w:r>
      <w:r w:rsidR="009D36CC">
        <w:rPr>
          <w:lang w:val="en-US"/>
        </w:rPr>
        <w:t>numerous items that had to be taken into account. On the other hand, the size of items must be changed in the way that</w:t>
      </w:r>
    </w:p>
    <w:p w14:paraId="3FBB6C2A" w14:textId="6E02C802" w:rsidR="00FD2D74" w:rsidRDefault="009D36CC" w:rsidP="00FD2D74">
      <w:pPr>
        <w:pStyle w:val="BodyText"/>
        <w:rPr>
          <w:lang w:val="en-US"/>
        </w:rPr>
      </w:pPr>
      <w:r>
        <w:rPr>
          <w:lang w:val="en-US"/>
        </w:rPr>
        <w:t xml:space="preserve">all essential page sections could be embedded into the framework of individual screen sizes, and consequently, it causes making the page responsive to be time-consuming and complicated.             </w:t>
      </w:r>
      <w:r w:rsidR="0041214A">
        <w:rPr>
          <w:lang w:val="en-US"/>
        </w:rPr>
        <w:t xml:space="preserve">  </w:t>
      </w:r>
    </w:p>
    <w:p w14:paraId="0EE29E2E" w14:textId="5327FA55" w:rsidR="00216206" w:rsidRDefault="00216206" w:rsidP="00D20345">
      <w:pPr>
        <w:pStyle w:val="BodyText"/>
        <w:rPr>
          <w:b/>
          <w:bCs/>
          <w:lang w:val="en-US"/>
        </w:rPr>
      </w:pPr>
    </w:p>
    <w:p w14:paraId="08D5FEBF" w14:textId="6295D5CD" w:rsidR="004C6C29" w:rsidRPr="004C6C29" w:rsidRDefault="004C6C29" w:rsidP="00D20345">
      <w:pPr>
        <w:pStyle w:val="BodyText"/>
      </w:pPr>
    </w:p>
    <w:sectPr w:rsidR="004C6C29" w:rsidRPr="004C6C29"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ADC9F" w14:textId="77777777" w:rsidR="00344D73" w:rsidRDefault="00344D73">
      <w:r>
        <w:separator/>
      </w:r>
    </w:p>
  </w:endnote>
  <w:endnote w:type="continuationSeparator" w:id="0">
    <w:p w14:paraId="677B78C1" w14:textId="77777777" w:rsidR="00344D73" w:rsidRDefault="00344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A8169" w14:textId="77777777" w:rsidR="00344D73" w:rsidRDefault="00344D73">
      <w:r>
        <w:separator/>
      </w:r>
    </w:p>
  </w:footnote>
  <w:footnote w:type="continuationSeparator" w:id="0">
    <w:p w14:paraId="7668CF66" w14:textId="77777777" w:rsidR="00344D73" w:rsidRDefault="00344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344D73">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344D73">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344D73">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96851DD"/>
    <w:multiLevelType w:val="hybridMultilevel"/>
    <w:tmpl w:val="779E64B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B8C0E71"/>
    <w:multiLevelType w:val="hybridMultilevel"/>
    <w:tmpl w:val="6D3E3D3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3"/>
  </w:num>
  <w:num w:numId="4" w16cid:durableId="960920078">
    <w:abstractNumId w:val="2"/>
  </w:num>
  <w:num w:numId="5" w16cid:durableId="877667466">
    <w:abstractNumId w:val="8"/>
  </w:num>
  <w:num w:numId="6" w16cid:durableId="1772237024">
    <w:abstractNumId w:val="11"/>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 w:numId="13" w16cid:durableId="257448605">
    <w:abstractNumId w:val="10"/>
  </w:num>
  <w:num w:numId="14" w16cid:durableId="12123073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MawFACEdrAs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57412"/>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07AF3"/>
    <w:rsid w:val="00110037"/>
    <w:rsid w:val="00112C75"/>
    <w:rsid w:val="0011423B"/>
    <w:rsid w:val="00115316"/>
    <w:rsid w:val="00115A3E"/>
    <w:rsid w:val="001176D4"/>
    <w:rsid w:val="00120FFC"/>
    <w:rsid w:val="00122406"/>
    <w:rsid w:val="00127A07"/>
    <w:rsid w:val="00130A60"/>
    <w:rsid w:val="001311DF"/>
    <w:rsid w:val="00131684"/>
    <w:rsid w:val="00133B4F"/>
    <w:rsid w:val="001372D6"/>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C6523"/>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4F02"/>
    <w:rsid w:val="00206033"/>
    <w:rsid w:val="00206ABB"/>
    <w:rsid w:val="00207B9D"/>
    <w:rsid w:val="002109C6"/>
    <w:rsid w:val="002111CA"/>
    <w:rsid w:val="002123B4"/>
    <w:rsid w:val="00216206"/>
    <w:rsid w:val="0022084F"/>
    <w:rsid w:val="0022240B"/>
    <w:rsid w:val="00224744"/>
    <w:rsid w:val="00226151"/>
    <w:rsid w:val="00230EB5"/>
    <w:rsid w:val="00232E73"/>
    <w:rsid w:val="00233012"/>
    <w:rsid w:val="002331A7"/>
    <w:rsid w:val="002364C6"/>
    <w:rsid w:val="00236CBF"/>
    <w:rsid w:val="00237913"/>
    <w:rsid w:val="002459AD"/>
    <w:rsid w:val="002460C1"/>
    <w:rsid w:val="00247AFA"/>
    <w:rsid w:val="0025267C"/>
    <w:rsid w:val="00257B27"/>
    <w:rsid w:val="00257E7F"/>
    <w:rsid w:val="00260872"/>
    <w:rsid w:val="0026166E"/>
    <w:rsid w:val="00262D52"/>
    <w:rsid w:val="00264D75"/>
    <w:rsid w:val="00270EBE"/>
    <w:rsid w:val="00272BB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43A"/>
    <w:rsid w:val="003168E0"/>
    <w:rsid w:val="0032319A"/>
    <w:rsid w:val="0032329F"/>
    <w:rsid w:val="00324702"/>
    <w:rsid w:val="003254C6"/>
    <w:rsid w:val="003260DB"/>
    <w:rsid w:val="00326BC7"/>
    <w:rsid w:val="00327514"/>
    <w:rsid w:val="003302E2"/>
    <w:rsid w:val="0033330C"/>
    <w:rsid w:val="00334581"/>
    <w:rsid w:val="00341CE6"/>
    <w:rsid w:val="003423A0"/>
    <w:rsid w:val="00344D73"/>
    <w:rsid w:val="00347602"/>
    <w:rsid w:val="00347C33"/>
    <w:rsid w:val="0035075F"/>
    <w:rsid w:val="00350F28"/>
    <w:rsid w:val="00351C79"/>
    <w:rsid w:val="003537B2"/>
    <w:rsid w:val="00353CB3"/>
    <w:rsid w:val="003546C3"/>
    <w:rsid w:val="0036637B"/>
    <w:rsid w:val="00366F9E"/>
    <w:rsid w:val="00370C76"/>
    <w:rsid w:val="0037159C"/>
    <w:rsid w:val="00373D8A"/>
    <w:rsid w:val="003778A9"/>
    <w:rsid w:val="00380FC5"/>
    <w:rsid w:val="00381173"/>
    <w:rsid w:val="00382889"/>
    <w:rsid w:val="00382B93"/>
    <w:rsid w:val="00382C65"/>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07900"/>
    <w:rsid w:val="0041214A"/>
    <w:rsid w:val="00412925"/>
    <w:rsid w:val="00415EC3"/>
    <w:rsid w:val="00417DC5"/>
    <w:rsid w:val="00420C58"/>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0A5"/>
    <w:rsid w:val="004B7283"/>
    <w:rsid w:val="004C1451"/>
    <w:rsid w:val="004C245E"/>
    <w:rsid w:val="004C55C1"/>
    <w:rsid w:val="004C6A52"/>
    <w:rsid w:val="004C6C29"/>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44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696C"/>
    <w:rsid w:val="00567280"/>
    <w:rsid w:val="00567FED"/>
    <w:rsid w:val="00570B9D"/>
    <w:rsid w:val="005713EC"/>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07"/>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50E"/>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39B2"/>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3FD1"/>
    <w:rsid w:val="006A562C"/>
    <w:rsid w:val="006A75A0"/>
    <w:rsid w:val="006B03C6"/>
    <w:rsid w:val="006B0ECE"/>
    <w:rsid w:val="006B1D04"/>
    <w:rsid w:val="006B3047"/>
    <w:rsid w:val="006B58A1"/>
    <w:rsid w:val="006C06F9"/>
    <w:rsid w:val="006C3050"/>
    <w:rsid w:val="006C61B9"/>
    <w:rsid w:val="006D13E2"/>
    <w:rsid w:val="006D2FB1"/>
    <w:rsid w:val="006D46B9"/>
    <w:rsid w:val="006E00F2"/>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0F09"/>
    <w:rsid w:val="00724B0D"/>
    <w:rsid w:val="00725212"/>
    <w:rsid w:val="00733469"/>
    <w:rsid w:val="0073527C"/>
    <w:rsid w:val="00737EBE"/>
    <w:rsid w:val="00737F58"/>
    <w:rsid w:val="00746D27"/>
    <w:rsid w:val="0074769C"/>
    <w:rsid w:val="007513DF"/>
    <w:rsid w:val="00752B48"/>
    <w:rsid w:val="00752E16"/>
    <w:rsid w:val="00756020"/>
    <w:rsid w:val="007561BE"/>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793"/>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1359"/>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6BB1"/>
    <w:rsid w:val="009B7E25"/>
    <w:rsid w:val="009C1430"/>
    <w:rsid w:val="009C16A7"/>
    <w:rsid w:val="009C1E8D"/>
    <w:rsid w:val="009C476D"/>
    <w:rsid w:val="009C6CE4"/>
    <w:rsid w:val="009D0407"/>
    <w:rsid w:val="009D0D69"/>
    <w:rsid w:val="009D36CC"/>
    <w:rsid w:val="009D3CFE"/>
    <w:rsid w:val="009D62FF"/>
    <w:rsid w:val="009D6BFD"/>
    <w:rsid w:val="009D75E6"/>
    <w:rsid w:val="009E237E"/>
    <w:rsid w:val="009E2DC2"/>
    <w:rsid w:val="009E51A6"/>
    <w:rsid w:val="009E59F0"/>
    <w:rsid w:val="009E7111"/>
    <w:rsid w:val="009E772F"/>
    <w:rsid w:val="009E7CDB"/>
    <w:rsid w:val="009F0086"/>
    <w:rsid w:val="009F1401"/>
    <w:rsid w:val="009F15DC"/>
    <w:rsid w:val="009F6EEF"/>
    <w:rsid w:val="009F770E"/>
    <w:rsid w:val="00A0018F"/>
    <w:rsid w:val="00A01952"/>
    <w:rsid w:val="00A02174"/>
    <w:rsid w:val="00A02BE0"/>
    <w:rsid w:val="00A04678"/>
    <w:rsid w:val="00A05586"/>
    <w:rsid w:val="00A0705C"/>
    <w:rsid w:val="00A10670"/>
    <w:rsid w:val="00A15DEB"/>
    <w:rsid w:val="00A16989"/>
    <w:rsid w:val="00A17EFC"/>
    <w:rsid w:val="00A20D0E"/>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5604A"/>
    <w:rsid w:val="00A60336"/>
    <w:rsid w:val="00A62DB7"/>
    <w:rsid w:val="00A65298"/>
    <w:rsid w:val="00A67ED0"/>
    <w:rsid w:val="00A70B9D"/>
    <w:rsid w:val="00A71B61"/>
    <w:rsid w:val="00A72342"/>
    <w:rsid w:val="00A72BDA"/>
    <w:rsid w:val="00A73025"/>
    <w:rsid w:val="00A7374F"/>
    <w:rsid w:val="00A739AC"/>
    <w:rsid w:val="00A8031A"/>
    <w:rsid w:val="00A80C3B"/>
    <w:rsid w:val="00A83F78"/>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0D69"/>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36EC"/>
    <w:rsid w:val="00B143DE"/>
    <w:rsid w:val="00B151D6"/>
    <w:rsid w:val="00B156BC"/>
    <w:rsid w:val="00B17093"/>
    <w:rsid w:val="00B17BB5"/>
    <w:rsid w:val="00B2287B"/>
    <w:rsid w:val="00B31C32"/>
    <w:rsid w:val="00B36483"/>
    <w:rsid w:val="00B4019B"/>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C6B04"/>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6F4F"/>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EDC"/>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0345"/>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0112"/>
    <w:rsid w:val="00DE2823"/>
    <w:rsid w:val="00DE3BC8"/>
    <w:rsid w:val="00DE4256"/>
    <w:rsid w:val="00DE7D8F"/>
    <w:rsid w:val="00DF3933"/>
    <w:rsid w:val="00DF39E1"/>
    <w:rsid w:val="00E01393"/>
    <w:rsid w:val="00E017C2"/>
    <w:rsid w:val="00E13995"/>
    <w:rsid w:val="00E13D95"/>
    <w:rsid w:val="00E14CD3"/>
    <w:rsid w:val="00E1515E"/>
    <w:rsid w:val="00E17481"/>
    <w:rsid w:val="00E20E72"/>
    <w:rsid w:val="00E2297D"/>
    <w:rsid w:val="00E26DF8"/>
    <w:rsid w:val="00E27E96"/>
    <w:rsid w:val="00E405A1"/>
    <w:rsid w:val="00E411A6"/>
    <w:rsid w:val="00E41BA7"/>
    <w:rsid w:val="00E41DCD"/>
    <w:rsid w:val="00E44180"/>
    <w:rsid w:val="00E448D3"/>
    <w:rsid w:val="00E47B59"/>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85A"/>
    <w:rsid w:val="00E97F40"/>
    <w:rsid w:val="00EA07D2"/>
    <w:rsid w:val="00EA1C99"/>
    <w:rsid w:val="00EA4D17"/>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36C1"/>
    <w:rsid w:val="00EE4E24"/>
    <w:rsid w:val="00EE67F9"/>
    <w:rsid w:val="00EE6B56"/>
    <w:rsid w:val="00EE734C"/>
    <w:rsid w:val="00EF08AC"/>
    <w:rsid w:val="00EF6FBA"/>
    <w:rsid w:val="00F002DE"/>
    <w:rsid w:val="00F01D8A"/>
    <w:rsid w:val="00F02A78"/>
    <w:rsid w:val="00F05D86"/>
    <w:rsid w:val="00F11896"/>
    <w:rsid w:val="00F11D70"/>
    <w:rsid w:val="00F13A5F"/>
    <w:rsid w:val="00F1446E"/>
    <w:rsid w:val="00F16E4A"/>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7D6"/>
    <w:rsid w:val="00F92BFC"/>
    <w:rsid w:val="00F937F3"/>
    <w:rsid w:val="00F940B0"/>
    <w:rsid w:val="00F9534F"/>
    <w:rsid w:val="00F95924"/>
    <w:rsid w:val="00F95CC5"/>
    <w:rsid w:val="00F97506"/>
    <w:rsid w:val="00FA25BE"/>
    <w:rsid w:val="00FA40C6"/>
    <w:rsid w:val="00FB5602"/>
    <w:rsid w:val="00FB6294"/>
    <w:rsid w:val="00FC0C60"/>
    <w:rsid w:val="00FC2289"/>
    <w:rsid w:val="00FC5860"/>
    <w:rsid w:val="00FC6C0F"/>
    <w:rsid w:val="00FC7BBC"/>
    <w:rsid w:val="00FD1AFC"/>
    <w:rsid w:val="00FD2D74"/>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9" Type="http://schemas.openxmlformats.org/officeDocument/2006/relationships/image" Target="media/image6.png"/><Relationship Id="rId21" Type="http://schemas.openxmlformats.org/officeDocument/2006/relationships/hyperlink" Target="https://plus.tuni.fi/tie-git/v4/02_basics/04_staging/" TargetMode="External"/><Relationship Id="rId34" Type="http://schemas.openxmlformats.org/officeDocument/2006/relationships/hyperlink" Target="https://www.youtube.com/watch?v=92J-3ajM0dI"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37" Type="http://schemas.openxmlformats.org/officeDocument/2006/relationships/hyperlink" Target="https://www.youtube.com/watch?v=oxTG7TVr7PQ"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36"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hyperlink" Target="https://www.youtube.com/watch?v=QOdnrMC9O7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38" Type="http://schemas.openxmlformats.org/officeDocument/2006/relationships/hyperlink" Target="https://www.youtube.com/watch?v=qGYNbrT9P6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2</TotalTime>
  <Pages>9</Pages>
  <Words>2114</Words>
  <Characters>12051</Characters>
  <Application>Microsoft Office Word</Application>
  <DocSecurity>0</DocSecurity>
  <Lines>100</Lines>
  <Paragraphs>2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4137</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208</cp:revision>
  <cp:lastPrinted>2013-10-11T10:39:00Z</cp:lastPrinted>
  <dcterms:created xsi:type="dcterms:W3CDTF">2018-09-18T16:26:00Z</dcterms:created>
  <dcterms:modified xsi:type="dcterms:W3CDTF">2022-07-0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